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96981" w14:textId="3E6D6C6A" w:rsidR="006056B2" w:rsidRDefault="008B776C" w:rsidP="008B776C">
      <w:pPr>
        <w:rPr>
          <w:sz w:val="28"/>
          <w:szCs w:val="28"/>
        </w:rPr>
      </w:pPr>
      <w:r>
        <w:rPr>
          <w:sz w:val="28"/>
          <w:szCs w:val="28"/>
        </w:rPr>
        <w:t xml:space="preserve">Adwaith </w:t>
      </w:r>
      <w:proofErr w:type="gramStart"/>
      <w:r>
        <w:rPr>
          <w:sz w:val="28"/>
          <w:szCs w:val="28"/>
        </w:rPr>
        <w:t>Singh(</w:t>
      </w:r>
      <w:proofErr w:type="gramEnd"/>
      <w:r>
        <w:rPr>
          <w:sz w:val="28"/>
          <w:szCs w:val="28"/>
        </w:rPr>
        <w:t>Ady)</w:t>
      </w:r>
    </w:p>
    <w:p w14:paraId="0C9FD3AD" w14:textId="2C85AC8D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F67B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8792864" w:rsidR="007B4A91" w:rsidRDefault="00F21DE0">
      <w:pPr>
        <w:rPr>
          <w:sz w:val="28"/>
          <w:szCs w:val="28"/>
        </w:rPr>
      </w:pPr>
      <w:r>
        <w:rPr>
          <w:sz w:val="28"/>
          <w:szCs w:val="28"/>
        </w:rPr>
        <w:t>Comet Destroyer</w:t>
      </w:r>
    </w:p>
    <w:p w14:paraId="34A9E19B" w14:textId="77777777" w:rsidR="007B4A91" w:rsidRDefault="009F67B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69799FC" w:rsidR="007B4A91" w:rsidRDefault="00F21DE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o destroy a certain </w:t>
      </w:r>
      <w:proofErr w:type="gramStart"/>
      <w:r>
        <w:rPr>
          <w:sz w:val="28"/>
          <w:szCs w:val="28"/>
        </w:rPr>
        <w:t>amount</w:t>
      </w:r>
      <w:proofErr w:type="gramEnd"/>
      <w:r>
        <w:rPr>
          <w:sz w:val="28"/>
          <w:szCs w:val="28"/>
        </w:rPr>
        <w:t xml:space="preserve"> of comets and save Earth.</w:t>
      </w:r>
    </w:p>
    <w:p w14:paraId="3D632C61" w14:textId="77777777" w:rsidR="007B4A91" w:rsidRDefault="009F67B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A0DF10F" w:rsidR="007B4A91" w:rsidRDefault="00F21DE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scientists on Earth saw that there are a lot of comets heading towards </w:t>
      </w:r>
      <w:proofErr w:type="gramStart"/>
      <w:r>
        <w:rPr>
          <w:sz w:val="28"/>
          <w:szCs w:val="28"/>
        </w:rPr>
        <w:t>them</w:t>
      </w:r>
      <w:proofErr w:type="gramEnd"/>
      <w:r>
        <w:rPr>
          <w:sz w:val="28"/>
          <w:szCs w:val="28"/>
        </w:rPr>
        <w:t xml:space="preserve"> so they sent out a spaceship to destroy them all and save Earth.</w:t>
      </w:r>
    </w:p>
    <w:p w14:paraId="6102F988" w14:textId="77777777" w:rsidR="007B4A91" w:rsidRDefault="009F67B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9F67B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F67B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EFD314" w:rsidR="007B4A91" w:rsidRDefault="00374AB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321DA07" w:rsidR="007B4A91" w:rsidRDefault="00374AB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can shoot at the comets and move left and right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1705053" w:rsidR="007B4A91" w:rsidRDefault="00374AB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met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8D3BC00" w:rsidR="007B4A91" w:rsidRDefault="00374AB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comets will come down at random x position and will </w:t>
            </w:r>
            <w:proofErr w:type="gramStart"/>
            <w:r>
              <w:rPr>
                <w:sz w:val="28"/>
                <w:szCs w:val="28"/>
              </w:rPr>
              <w:t>fall down</w:t>
            </w:r>
            <w:proofErr w:type="gramEnd"/>
            <w:r>
              <w:rPr>
                <w:sz w:val="28"/>
                <w:szCs w:val="28"/>
              </w:rPr>
              <w:t xml:space="preserve">. If it hits the spaceship the spaceship </w:t>
            </w:r>
            <w:proofErr w:type="gramStart"/>
            <w:r>
              <w:rPr>
                <w:sz w:val="28"/>
                <w:szCs w:val="28"/>
              </w:rPr>
              <w:t>get</w:t>
            </w:r>
            <w:proofErr w:type="gramEnd"/>
            <w:r>
              <w:rPr>
                <w:sz w:val="28"/>
                <w:szCs w:val="28"/>
              </w:rPr>
              <w:t xml:space="preserve"> destroyed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1A1E9FE" w:rsidR="007B4A91" w:rsidRDefault="00374AB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el</w:t>
            </w:r>
            <w:r w:rsidR="005948F0">
              <w:rPr>
                <w:sz w:val="28"/>
                <w:szCs w:val="28"/>
              </w:rPr>
              <w:t xml:space="preserve"> Tan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DE19CD1" w:rsidR="007B4A91" w:rsidRDefault="00374AB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refills the spaceships fuel</w:t>
            </w:r>
            <w:r w:rsidR="005948F0">
              <w:rPr>
                <w:sz w:val="28"/>
                <w:szCs w:val="28"/>
              </w:rPr>
              <w:t xml:space="preserve">. It will spawn at random times and random x position and will </w:t>
            </w:r>
            <w:proofErr w:type="gramStart"/>
            <w:r w:rsidR="005948F0">
              <w:rPr>
                <w:sz w:val="28"/>
                <w:szCs w:val="28"/>
              </w:rPr>
              <w:t>fall down</w:t>
            </w:r>
            <w:proofErr w:type="gramEnd"/>
            <w:r w:rsidR="005948F0">
              <w:rPr>
                <w:sz w:val="28"/>
                <w:szCs w:val="28"/>
              </w:rPr>
              <w:t>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D17A74D" w:rsidR="00556965" w:rsidRDefault="00374AB7">
      <w:r>
        <w:lastRenderedPageBreak/>
        <w:t>The background will be a space background</w:t>
      </w:r>
      <w:r w:rsidR="005948F0">
        <w:t xml:space="preserve"> and on the bottom there will the </w:t>
      </w:r>
      <w:proofErr w:type="gramStart"/>
      <w:r w:rsidR="005948F0">
        <w:t>Earth(</w:t>
      </w:r>
      <w:proofErr w:type="gramEnd"/>
      <w:r w:rsidR="005948F0">
        <w:t>half image) and the scores will be displayed</w:t>
      </w:r>
      <w:r>
        <w:t>. The spaceship will be a</w:t>
      </w:r>
      <w:r w:rsidR="005948F0">
        <w:t xml:space="preserve">n animated </w:t>
      </w:r>
      <w:r>
        <w:t>spaceship that can shoot down the comets. The comets will be all the same size</w:t>
      </w:r>
      <w:r w:rsidR="005948F0">
        <w:t xml:space="preserve"> and</w:t>
      </w:r>
      <w:r>
        <w:t xml:space="preserve"> </w:t>
      </w:r>
      <w:proofErr w:type="gramStart"/>
      <w:r>
        <w:t>falling down</w:t>
      </w:r>
      <w:proofErr w:type="gramEnd"/>
      <w:r>
        <w:t xml:space="preserve"> towards the Earth. The fuel tank will spawn at random times </w:t>
      </w:r>
      <w:r w:rsidR="005948F0">
        <w:t xml:space="preserve">and will fall </w:t>
      </w:r>
      <w:proofErr w:type="gramStart"/>
      <w:r w:rsidR="005948F0">
        <w:t>down</w:t>
      </w:r>
      <w:proofErr w:type="gramEnd"/>
      <w:r w:rsidR="005948F0">
        <w:t xml:space="preserve"> and the spaceship will have to try and get it.</w:t>
      </w:r>
    </w:p>
    <w:p w14:paraId="1C560CE8" w14:textId="2FAC261E" w:rsidR="007B4A91" w:rsidRDefault="009F67B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F67B9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F67B9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F67B9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3CFDFACB" w:rsidR="007B4A91" w:rsidRDefault="005948F0">
      <w:pPr>
        <w:rPr>
          <w:sz w:val="28"/>
          <w:szCs w:val="28"/>
        </w:rPr>
      </w:pPr>
      <w:r>
        <w:t xml:space="preserve">I will add </w:t>
      </w:r>
      <w:proofErr w:type="spellStart"/>
      <w:r>
        <w:t>checkpoin</w:t>
      </w:r>
      <w:proofErr w:type="spellEnd"/>
      <w:r>
        <w:t xml:space="preserve"> sound like every 50 points. I will also add a winning screen after the spaceship get a certain score and saves the Earth. I will make the background move faster as the score gets higher so that the game gets harder. All the charecters will be animated. That is how I will make the game engaging.</w:t>
      </w:r>
      <w:r w:rsidR="009F67B9">
        <w:pict w14:anchorId="4F92B24E">
          <v:rect id="_x0000_i1035" style="width:0;height:1.5pt" o:hralign="center" o:hrstd="t" o:hr="t" fillcolor="#a0a0a0" stroked="f"/>
        </w:pict>
      </w:r>
      <w:r w:rsidR="009F67B9">
        <w:pict w14:anchorId="49CF2C3B">
          <v:rect id="_x0000_i1036" style="width:0;height:1.5pt" o:hralign="center" o:hrstd="t" o:hr="t" fillcolor="#a0a0a0" stroked="f"/>
        </w:pict>
      </w:r>
      <w:r w:rsidR="009F67B9">
        <w:pict w14:anchorId="2BE0C1BB">
          <v:rect id="_x0000_i1037" style="width:0;height:1.5pt" o:hralign="center" o:hrstd="t" o:hr="t" fillcolor="#a0a0a0" stroked="f"/>
        </w:pict>
      </w:r>
      <w:r w:rsidR="009F67B9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74AB7"/>
    <w:rsid w:val="00556965"/>
    <w:rsid w:val="005948F0"/>
    <w:rsid w:val="006056B2"/>
    <w:rsid w:val="007B4A91"/>
    <w:rsid w:val="008B776C"/>
    <w:rsid w:val="009F67B9"/>
    <w:rsid w:val="00F21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ydeep Singh</cp:lastModifiedBy>
  <cp:revision>7</cp:revision>
  <dcterms:created xsi:type="dcterms:W3CDTF">2021-03-18T05:03:00Z</dcterms:created>
  <dcterms:modified xsi:type="dcterms:W3CDTF">2021-08-21T14:08:00Z</dcterms:modified>
</cp:coreProperties>
</file>